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Data</w:t>
      </w:r>
      <w:r>
        <w:t xml:space="preserve"> </w:t>
      </w:r>
      <w:r>
        <w:t xml:space="preserve">Scientist</w:t>
      </w:r>
    </w:p>
    <w:bookmarkStart w:id="20" w:name="internship-application-letter"/>
    <w:p>
      <w:pPr>
        <w:pStyle w:val="Heading1"/>
      </w:pPr>
      <w:r>
        <w:t xml:space="preserve">Internship Application Letter</w:t>
      </w:r>
    </w:p>
    <w:bookmarkEnd w:id="20"/>
    <w:p>
      <w:pPr>
        <w:pStyle w:val="FirstParagraph"/>
      </w:pPr>
      <w:r>
        <w:t xml:space="preserve">Your Name</w:t>
      </w:r>
      <w:r>
        <w:br/>
      </w:r>
      <w:r>
        <w:t xml:space="preserve">Your Address</w:t>
      </w:r>
      <w:r>
        <w:br/>
      </w:r>
      <w:r>
        <w:t xml:space="preserve">City, Postal Code</w:t>
      </w:r>
      <w:r>
        <w:br/>
      </w:r>
      <w:r>
        <w:t xml:space="preserve">Email Address | Phone Number | LinkedIn Profile</w:t>
      </w:r>
    </w:p>
    <w:p>
      <w:pPr>
        <w:pStyle w:val="BodyText"/>
      </w:pPr>
      <w:r>
        <w:t xml:space="preserve">Brussels, Belgium</w:t>
      </w:r>
      <w:r>
        <w:br/>
      </w:r>
      <w:r>
        <w:t xml:space="preserve">[Current Date]</w:t>
      </w:r>
    </w:p>
    <w:p>
      <w:pPr>
        <w:pStyle w:val="BodyText"/>
      </w:pPr>
      <w:r>
        <w:t xml:space="preserve">Hiring Manager</w:t>
      </w:r>
      <w:r>
        <w:br/>
      </w:r>
      <w:r>
        <w:t xml:space="preserve">[Company Name]</w:t>
      </w:r>
      <w:r>
        <w:br/>
      </w:r>
      <w:r>
        <w:t xml:space="preserve">[Company Address]</w:t>
      </w:r>
      <w:r>
        <w:br/>
      </w:r>
      <w:r>
        <w:t xml:space="preserve">Brussels, Belgium</w:t>
      </w:r>
    </w:p>
    <w:p>
      <w:pPr>
        <w:pStyle w:val="BodyText"/>
      </w:pPr>
      <w:r>
        <w:t xml:space="preserve">Subject: Application for Data Scientist Internship Position</w:t>
      </w:r>
    </w:p>
    <w:p>
      <w:pPr>
        <w:pStyle w:val="BodyText"/>
      </w:pPr>
      <w:r>
        <w:t xml:space="preserve">Dear Hiring Manager,</w:t>
      </w:r>
    </w:p>
    <w:p>
      <w:pPr>
        <w:pStyle w:val="BodyText"/>
      </w:pPr>
      <w:r>
        <w:t xml:space="preserve">I am writing to express my enthusiastic interest in the Data Scientist internship position at [Company Name] in Belgium Brussels, as advertised on [Platform where job was found]. As a final-year undergraduate student specializing in Data Science at [Your University], with a strong foundation in machine learning, statistical analysis, and data visualization, I am confident that my academic achievements and practical experience align precisely with the requirements of this internship. This opportunity represents an exceptional chance to contribute to cutting-edge projects within Belgium's dynamic tech ecosystem while further developing my expertise as a Data Scientist in the heart of European innovation.</w:t>
      </w:r>
      <w:r>
        <w:t xml:space="preserve"> </w:t>
      </w:r>
      <w:r>
        <w:t xml:space="preserve">My academic journey has been meticulously designed to cultivate both technical mastery and contextual understanding—critical attributes for success in today's data-driven landscape. I have completed advanced coursework in predictive modeling, natural language processing, and big data technologies (using Apache Spark and Hadoop), achieving a 3.8/4.0 GPA in my major. My capstone project involved developing a machine learning model to optimize public transportation routes across Brussels using open-source mobility datasets from the City of Brussels' Data Portal. This project required me to clean messy real-world data, implement clustering algorithms (K-means and DBSCAN), and create interactive dashboards with Tableau—resulting in a 15% efficiency improvement in simulated transit routing. This experience not only honed my technical skills but also instilled a deep appreciation for how data solutions directly impact urban communities—a value I recognize as central to [Company Name]'s mission.</w:t>
      </w:r>
      <w:r>
        <w:t xml:space="preserve"> </w:t>
      </w:r>
      <w:r>
        <w:t xml:space="preserve">What particularly excites me about this internship opportunity is Belgium Brussels' unique position as a nexus of European data innovation. The city's status as the de facto capital of the EU, hosting institutions like the European Commission and Eurostat, creates an unparalleled environment for data science that blends public policy with technological advancement. I have closely followed [Company Name]'s work on [mention specific project or initiative related to their field], particularly your recent development of an AI-driven sustainability analytics platform for urban planning. This aligns perfectly with my volunteer work with the Brussels Data Science Community, where I co-organized workshops on ethical AI applications in public services—a commitment that reflects my understanding of data ethics as non-negotiable in European contexts like Belgium Brussels.</w:t>
      </w:r>
      <w:r>
        <w:t xml:space="preserve"> </w:t>
      </w:r>
      <w:r>
        <w:t xml:space="preserve">Beyond technical skills, I bring a proven ability to thrive in multicultural settings. Having completed a study exchange semester at KU Leuven and actively participating in international hackathons (including the 2023 Brussels AI Challenge), I am accustomed to collaborating across linguistic and cultural boundaries. My fluency in English, French (B2 level with ongoing coursework), and basic Dutch positions me to integrate seamlessly into your team while respecting Belgium's multilingual identity. I am deeply impressed by [Company Name]'s commitment to diversity—evidenced by your partnership with the Brussels AI Ethics Council—and I am eager to contribute my perspective as a proactive intern committed to responsible data science.</w:t>
      </w:r>
      <w:r>
        <w:t xml:space="preserve"> </w:t>
      </w:r>
      <w:r>
        <w:t xml:space="preserve">In my previous role as a Data Analyst Intern at [Previous Company], I leveraged Python (Pandas, Scikit-learn) and SQL to build a customer segmentation model that improved marketing campaign ROI by 22%. This required not only technical execution but also translating complex analytical findings into actionable business insights for non-technical stakeholders—skills I am keen to apply within your organization's cross-functional teams. I have also developed proficiency with cloud platforms (AWS, Google Cloud) through certifications and personal projects, understanding their increasing relevance in enterprise data pipelines across the EU.</w:t>
      </w:r>
      <w:r>
        <w:t xml:space="preserve"> </w:t>
      </w:r>
      <w:r>
        <w:t xml:space="preserve">My motivation for pursuing this internship extends beyond skill development: it is deeply rooted in Belgium Brussels' strategic importance as a European hub. The region's ambitious Digital Agenda 2030 and thriving startup ecosystem—evident in areas like Brussels Tech Park and the recently launched EU Data Governance Act implementation center—offer the ideal environment to learn from industry leaders while contributing meaningfully to solutions with continental impact. I am particularly drawn to your company's focus on [mention specific area, e.g., "AI for social good" or "predictive analytics in healthcare"], as it mirrors my academic research on ethical machine learning applications for public health monitoring.</w:t>
      </w:r>
      <w:r>
        <w:t xml:space="preserve"> </w:t>
      </w:r>
      <w:r>
        <w:t xml:space="preserve">As a Data Scientist-in-training, I am eager to immerse myself in the collaborative culture of your team and contribute to projects that leverage data for tangible societal benefit. The prospect of working alongside experts who shape data strategy across Europe while operating from the vibrant intellectual capital of Belgium Brussels represents precisely the professional catalyst I seek. My resume, attached for your review, provides further detail on my qualifications and achievements.</w:t>
      </w:r>
      <w:r>
        <w:t xml:space="preserve"> </w:t>
      </w:r>
      <w:r>
        <w:t xml:space="preserve">Thank you for considering my application as part of your [Company Name] internship program. I am enthusiastic about the possibility of contributing to your team's innovative work in Belgium Brussels and would welcome the opportunity to discuss how my skills align with your current initiatives. I am available for an interview at your earliest convenience and can be reached via email or phone.</w:t>
      </w:r>
    </w:p>
    <w:p>
      <w:pPr>
        <w:pStyle w:val="BodyText"/>
      </w:pPr>
      <w:r>
        <w:t xml:space="preserve">Sincerely,</w:t>
      </w:r>
      <w:r>
        <w:br/>
      </w:r>
    </w:p>
    <w:p>
      <w:pPr>
        <w:pStyle w:val="BodyText"/>
      </w:pPr>
      <w:r>
        <w:t xml:space="preserve">[Your Typed Name]</w:t>
      </w:r>
    </w:p>
    <w:p>
      <w:pPr>
        <w:pStyle w:val="BodyText"/>
      </w:pPr>
      <w:r>
        <w:t xml:space="preserve">Enclosures: Resume, Academic Transcripts, Portfolio Link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Data Scientist</dc:title>
  <dc:creator/>
  <dc:language>en</dc:language>
  <cp:keywords/>
  <dcterms:created xsi:type="dcterms:W3CDTF">2026-04-27T11:57:27Z</dcterms:created>
  <dcterms:modified xsi:type="dcterms:W3CDTF">2026-04-27T11:57:27Z</dcterms:modified>
</cp:coreProperties>
</file>

<file path=docProps/custom.xml><?xml version="1.0" encoding="utf-8"?>
<Properties xmlns="http://schemas.openxmlformats.org/officeDocument/2006/custom-properties" xmlns:vt="http://schemas.openxmlformats.org/officeDocument/2006/docPropsVTypes"/>
</file>